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6B22F40" w14:textId="0DF8A266" w:rsidR="00B76DAE" w:rsidRDefault="004262F3" w:rsidP="004262F3">
      <w:pPr>
        <w:jc w:val="center"/>
        <w:rPr>
          <w:b/>
          <w:bCs/>
          <w:sz w:val="52"/>
          <w:szCs w:val="52"/>
        </w:rPr>
      </w:pPr>
      <w:r w:rsidRPr="004262F3">
        <w:rPr>
          <w:b/>
          <w:bCs/>
          <w:sz w:val="52"/>
          <w:szCs w:val="52"/>
        </w:rPr>
        <w:t>Assignment 9.3 Bob’s Computer Repair Shop</w:t>
      </w:r>
    </w:p>
    <w:p w14:paraId="167AE9F1" w14:textId="046D6F96" w:rsidR="004262F3" w:rsidRPr="004262F3" w:rsidRDefault="004262F3" w:rsidP="004262F3">
      <w:pPr>
        <w:jc w:val="center"/>
        <w:rPr>
          <w:b/>
          <w:bCs/>
          <w:i/>
          <w:iCs/>
          <w:sz w:val="52"/>
          <w:szCs w:val="52"/>
        </w:rPr>
      </w:pPr>
    </w:p>
    <w:p w14:paraId="755E8755" w14:textId="029B22A9" w:rsidR="004262F3" w:rsidRPr="004262F3" w:rsidRDefault="004262F3" w:rsidP="004262F3">
      <w:pPr>
        <w:rPr>
          <w:i/>
          <w:iCs/>
        </w:rPr>
      </w:pPr>
      <w:r w:rsidRPr="004262F3">
        <w:rPr>
          <w:i/>
          <w:iCs/>
        </w:rPr>
        <w:t>Becca Buechle</w:t>
      </w:r>
    </w:p>
    <w:p w14:paraId="148D5FC0" w14:textId="46B0FAF3" w:rsidR="004262F3" w:rsidRPr="004262F3" w:rsidRDefault="004262F3" w:rsidP="004262F3">
      <w:pPr>
        <w:rPr>
          <w:i/>
          <w:iCs/>
        </w:rPr>
      </w:pPr>
      <w:r w:rsidRPr="004262F3">
        <w:rPr>
          <w:i/>
          <w:iCs/>
        </w:rPr>
        <w:t>November 09, 2020</w:t>
      </w:r>
    </w:p>
    <w:p w14:paraId="0E981A04" w14:textId="6C103456" w:rsidR="004262F3" w:rsidRDefault="004262F3" w:rsidP="004262F3"/>
    <w:p w14:paraId="44B4B0E4" w14:textId="62F2F929" w:rsidR="004262F3" w:rsidRDefault="004262F3" w:rsidP="004262F3"/>
    <w:p w14:paraId="1E4D8E09" w14:textId="204EB794" w:rsidR="004262F3" w:rsidRDefault="004262F3" w:rsidP="004262F3"/>
    <w:p w14:paraId="1327B9B4" w14:textId="760BE636" w:rsidR="004262F3" w:rsidRDefault="004262F3" w:rsidP="004262F3"/>
    <w:p w14:paraId="418B8BD2" w14:textId="77777777" w:rsidR="004262F3" w:rsidRDefault="004262F3" w:rsidP="004262F3"/>
    <w:p w14:paraId="09FEDDED" w14:textId="1194921C" w:rsidR="004262F3" w:rsidRDefault="004262F3" w:rsidP="004262F3"/>
    <w:p w14:paraId="0BB5FAD1" w14:textId="28C8963F" w:rsidR="004262F3" w:rsidRDefault="004262F3" w:rsidP="004262F3">
      <w:r>
        <w:t xml:space="preserve">Home page </w:t>
      </w:r>
    </w:p>
    <w:p w14:paraId="104192BF" w14:textId="611336D5" w:rsidR="004262F3" w:rsidRDefault="00E32AC3" w:rsidP="004262F3">
      <w:r>
        <w:rPr>
          <w:noProof/>
        </w:rPr>
        <w:drawing>
          <wp:inline distT="0" distB="0" distL="0" distR="0" wp14:anchorId="392B7F64" wp14:editId="54C2FC63">
            <wp:extent cx="5934075" cy="3143250"/>
            <wp:effectExtent l="0" t="0" r="952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3143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AED1F4" w14:textId="575952BB" w:rsidR="004262F3" w:rsidRDefault="004262F3" w:rsidP="004262F3"/>
    <w:p w14:paraId="18C7B7F0" w14:textId="743F72CA" w:rsidR="00E32AC3" w:rsidRDefault="00E32AC3" w:rsidP="004262F3"/>
    <w:p w14:paraId="41239416" w14:textId="381A0AC4" w:rsidR="00E32AC3" w:rsidRDefault="00E32AC3" w:rsidP="004262F3">
      <w:r>
        <w:lastRenderedPageBreak/>
        <w:t>Click and add services and labor cost</w:t>
      </w:r>
      <w:r>
        <w:rPr>
          <w:noProof/>
        </w:rPr>
        <w:drawing>
          <wp:inline distT="0" distB="0" distL="0" distR="0" wp14:anchorId="2502C29E" wp14:editId="3AC87AC1">
            <wp:extent cx="5934075" cy="3371850"/>
            <wp:effectExtent l="0" t="0" r="952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3371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8616945" w14:textId="77777777" w:rsidR="004262F3" w:rsidRDefault="004262F3" w:rsidP="004262F3"/>
    <w:p w14:paraId="3F5185DD" w14:textId="777D1525" w:rsidR="004262F3" w:rsidRDefault="004262F3" w:rsidP="004262F3">
      <w:r>
        <w:t>When clicking the Print Invoice Button</w:t>
      </w:r>
      <w:r w:rsidR="00E32AC3">
        <w:rPr>
          <w:noProof/>
        </w:rPr>
        <w:drawing>
          <wp:inline distT="0" distB="0" distL="0" distR="0" wp14:anchorId="3730F7F5" wp14:editId="58F2D909">
            <wp:extent cx="5924550" cy="340995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24550" cy="3409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4E900B3" w14:textId="623734BA" w:rsidR="004262F3" w:rsidRPr="004262F3" w:rsidRDefault="004262F3" w:rsidP="004262F3">
      <w:bookmarkStart w:id="0" w:name="_GoBack"/>
      <w:bookmarkEnd w:id="0"/>
    </w:p>
    <w:sectPr w:rsidR="004262F3" w:rsidRPr="004262F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Q1NrI0tzA3MTW0MDFW0lEKTi0uzszPAykwqgUAV9PuCSwAAAA="/>
  </w:docVars>
  <w:rsids>
    <w:rsidRoot w:val="004262F3"/>
    <w:rsid w:val="004262F3"/>
    <w:rsid w:val="00B76DAE"/>
    <w:rsid w:val="00E32A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1F645B"/>
  <w15:chartTrackingRefBased/>
  <w15:docId w15:val="{93D4A615-EB18-44EB-84D6-4F6C6D587D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3" Type="http://schemas.openxmlformats.org/officeDocument/2006/relationships/customXml" Target="../customXml/item3.xml"/><Relationship Id="rId7" Type="http://schemas.openxmlformats.org/officeDocument/2006/relationships/image" Target="media/image1.jpe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9B1F51DF799714AB9F02F1A2E2F1F12" ma:contentTypeVersion="9" ma:contentTypeDescription="Create a new document." ma:contentTypeScope="" ma:versionID="768283798ffc4541ecab4354b47e8895">
  <xsd:schema xmlns:xsd="http://www.w3.org/2001/XMLSchema" xmlns:xs="http://www.w3.org/2001/XMLSchema" xmlns:p="http://schemas.microsoft.com/office/2006/metadata/properties" xmlns:ns3="3bff64dc-41d3-43a2-998a-64caaa7f5004" targetNamespace="http://schemas.microsoft.com/office/2006/metadata/properties" ma:root="true" ma:fieldsID="8f1ee904ded3b00b0c5d5b33ce29f357" ns3:_="">
    <xsd:import namespace="3bff64dc-41d3-43a2-998a-64caaa7f500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ff64dc-41d3-43a2-998a-64caaa7f500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4A89DE7-01A6-46DB-B92E-9CCCAE1B32B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D3190886-857B-43B2-8D36-713365CE87D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6119D03-10A0-48D7-A9DD-E6A17D7B86E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bff64dc-41d3-43a2-998a-64caaa7f500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26</Words>
  <Characters>151</Characters>
  <Application>Microsoft Office Word</Application>
  <DocSecurity>0</DocSecurity>
  <Lines>1</Lines>
  <Paragraphs>1</Paragraphs>
  <ScaleCrop>false</ScaleCrop>
  <Company/>
  <LinksUpToDate>false</LinksUpToDate>
  <CharactersWithSpaces>1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becca Buechle</dc:creator>
  <cp:keywords/>
  <dc:description/>
  <cp:lastModifiedBy>Rebecca Buechle</cp:lastModifiedBy>
  <cp:revision>2</cp:revision>
  <dcterms:created xsi:type="dcterms:W3CDTF">2020-11-11T01:49:00Z</dcterms:created>
  <dcterms:modified xsi:type="dcterms:W3CDTF">2020-11-11T22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9B1F51DF799714AB9F02F1A2E2F1F12</vt:lpwstr>
  </property>
</Properties>
</file>